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3E2FC" w14:textId="061912F9" w:rsidR="00312BB5" w:rsidRPr="00D36301" w:rsidRDefault="00574AB0" w:rsidP="00574AB0">
      <w:pPr>
        <w:pStyle w:val="Title"/>
        <w:spacing w:line="480" w:lineRule="auto"/>
        <w:jc w:val="left"/>
        <w:rPr>
          <w:rFonts w:ascii="Calibri Light" w:hAnsi="Calibri Light" w:cs="Calibri Light"/>
          <w:color w:val="auto"/>
          <w:sz w:val="22"/>
          <w:szCs w:val="22"/>
        </w:rPr>
      </w:pPr>
      <w:r>
        <w:rPr>
          <w:rFonts w:ascii="Calibri Light" w:hAnsi="Calibri Light" w:cs="Calibri Light"/>
          <w:color w:val="auto"/>
          <w:sz w:val="22"/>
          <w:szCs w:val="22"/>
        </w:rPr>
        <w:t xml:space="preserve">Appendix </w:t>
      </w:r>
      <w:r w:rsidR="00602BD0">
        <w:rPr>
          <w:rFonts w:ascii="Calibri Light" w:hAnsi="Calibri Light" w:cs="Calibri Light"/>
          <w:color w:val="auto"/>
          <w:sz w:val="22"/>
          <w:szCs w:val="22"/>
        </w:rPr>
        <w:t>S</w:t>
      </w:r>
      <w:r w:rsidR="00A81113">
        <w:rPr>
          <w:rFonts w:ascii="Calibri Light" w:hAnsi="Calibri Light" w:cs="Calibri Light"/>
          <w:color w:val="auto"/>
          <w:sz w:val="22"/>
          <w:szCs w:val="22"/>
        </w:rPr>
        <w:t>2</w:t>
      </w:r>
      <w:r>
        <w:rPr>
          <w:rFonts w:ascii="Calibri Light" w:hAnsi="Calibri Light" w:cs="Calibri Light"/>
          <w:color w:val="auto"/>
          <w:sz w:val="22"/>
          <w:szCs w:val="22"/>
        </w:rPr>
        <w:t xml:space="preserve"> </w:t>
      </w:r>
      <w:r w:rsidR="00602BD0">
        <w:rPr>
          <w:rFonts w:ascii="Calibri Light" w:hAnsi="Calibri Light" w:cs="Calibri Light"/>
          <w:color w:val="auto"/>
          <w:sz w:val="22"/>
          <w:szCs w:val="22"/>
        </w:rPr>
        <w:t>– Details of filtering datasets</w:t>
      </w:r>
    </w:p>
    <w:p w14:paraId="194FE1A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filter datasets in two stages. First, we filter </w:t>
      </w:r>
      <w:r w:rsidRPr="00D36301">
        <w:rPr>
          <w:rFonts w:ascii="Calibri Light" w:hAnsi="Calibri Light" w:cs="Calibri Light"/>
          <w:b/>
          <w:sz w:val="22"/>
          <w:szCs w:val="22"/>
        </w:rPr>
        <w:t>prior to trying to sample from the feasible set</w:t>
      </w:r>
      <w:r w:rsidRPr="00D36301">
        <w:rPr>
          <w:rFonts w:ascii="Calibri Light" w:hAnsi="Calibri Light" w:cs="Calibri Light"/>
          <w:sz w:val="22"/>
          <w:szCs w:val="22"/>
        </w:rPr>
        <w:t xml:space="preserve">, in order to remove communities that have a combined S and N too high for us to sample the feasible set, and to reduce the Forest Inventory and Analysis dataset to a manageable size. Second,we filter </w:t>
      </w:r>
      <w:r w:rsidRPr="00D36301">
        <w:rPr>
          <w:rFonts w:ascii="Calibri Light" w:hAnsi="Calibri Light" w:cs="Calibri Light"/>
          <w:b/>
          <w:sz w:val="22"/>
          <w:szCs w:val="22"/>
        </w:rPr>
        <w:t>after sampling the feasible but before we aggregate results across communities</w:t>
      </w:r>
      <w:r w:rsidRPr="00D36301">
        <w:rPr>
          <w:rFonts w:ascii="Calibri Light" w:hAnsi="Calibri Light" w:cs="Calibri Light"/>
          <w:sz w:val="22"/>
          <w:szCs w:val="22"/>
        </w:rPr>
        <w:t>, to remove cases where mathematical constraints result in uninformative results. Below we elaborate on the logic and methods for these filtering processes, including code to allow others to see precisely what was implemented.</w:t>
      </w:r>
    </w:p>
    <w:p w14:paraId="2891B0CC"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0" w:name="pre-feasible-set-sampling"/>
      <w:r w:rsidRPr="00D36301">
        <w:rPr>
          <w:rFonts w:ascii="Calibri Light" w:hAnsi="Calibri Light" w:cs="Calibri Light"/>
          <w:color w:val="auto"/>
          <w:sz w:val="22"/>
          <w:szCs w:val="22"/>
        </w:rPr>
        <w:t>Pre-feasible set sampling</w:t>
      </w:r>
      <w:bookmarkEnd w:id="0"/>
    </w:p>
    <w:p w14:paraId="78383A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While our algorithm for sampling the feasible set improved our ability to assess the shape of the feasible set for larger communities, there were still computational limits on what we could do. We filtered out all communities with more than 40720 individuals, because this is the largest community we were able to sample given the available resources. This upper limit results in the removal of a total of 4 communities, all of them from the Miscellaneous Abundance Database.</w:t>
      </w:r>
    </w:p>
    <w:p w14:paraId="2032E43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computational reasons, we also created a sub-sample of the FIA dataset, because sampling the feasible set for all 103,343 FIA communities overwhelms our computational pipeline. Because the FIA has so many extremely small communities (92,988 with fewer than 10 species), we decided to randomly select a sample of the small communities for analysis. Thus our FIA dataset consisted of ~20 ,000 communities comprising all communities with more than 10 species (10,355) plus 10,000 randomly selected communities with 3-10 species.</w:t>
      </w:r>
    </w:p>
    <w:p w14:paraId="5B6AE82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Code for downloading the data (and all other analyses) used for this project can be found at www.github.com/diazrenata/scadsanalysis. The data download functions are at </w:t>
      </w:r>
      <w:hyperlink r:id="rId7">
        <w:r w:rsidRPr="00D36301">
          <w:rPr>
            <w:rStyle w:val="Hyperlink"/>
            <w:rFonts w:ascii="Calibri Light" w:hAnsi="Calibri Light" w:cs="Calibri Light"/>
            <w:color w:val="auto"/>
            <w:sz w:val="22"/>
            <w:szCs w:val="22"/>
          </w:rPr>
          <w:t>https://github.com/diazrenata/scadsanalysis/blob/master/R/download_data.R</w:t>
        </w:r>
      </w:hyperlink>
      <w:r w:rsidRPr="00D36301">
        <w:rPr>
          <w:rFonts w:ascii="Calibri Light" w:hAnsi="Calibri Light" w:cs="Calibri Light"/>
          <w:sz w:val="22"/>
          <w:szCs w:val="22"/>
        </w:rPr>
        <w:t>.</w:t>
      </w:r>
    </w:p>
    <w:p w14:paraId="2F59F56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1" w:name="overview"/>
      <w:r w:rsidRPr="00D36301">
        <w:rPr>
          <w:rFonts w:ascii="Calibri Light" w:hAnsi="Calibri Light" w:cs="Calibri Light"/>
          <w:color w:val="auto"/>
          <w:sz w:val="22"/>
          <w:szCs w:val="22"/>
        </w:rPr>
        <w:t>Overview</w:t>
      </w:r>
      <w:bookmarkEnd w:id="1"/>
    </w:p>
    <w:p w14:paraId="1699FB7E" w14:textId="77777777" w:rsidR="00213406" w:rsidRDefault="004C0287" w:rsidP="00574AB0">
      <w:pPr>
        <w:pStyle w:val="FirstParagraph"/>
        <w:spacing w:line="480" w:lineRule="auto"/>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function downloads raw data files from </w:t>
      </w:r>
      <w:hyperlink r:id="rId8">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 xml:space="preserve"> (for BBS, Gentry, Mammal Community Database, and FIA; data from Baldridge (2016) and also used in White, Thibault, and Xiao (2012)) and figshare </w:t>
      </w:r>
      <w:hyperlink r:id="rId9">
        <w:r w:rsidRPr="00D36301">
          <w:rPr>
            <w:rStyle w:val="Hyperlink"/>
            <w:rFonts w:ascii="Calibri Light" w:hAnsi="Calibri Light" w:cs="Calibri Light"/>
            <w:color w:val="auto"/>
            <w:sz w:val="22"/>
            <w:szCs w:val="22"/>
          </w:rPr>
          <w:t>http://figshare.com/files/3097079</w:t>
        </w:r>
      </w:hyperlink>
      <w:r w:rsidRPr="00D36301">
        <w:rPr>
          <w:rFonts w:ascii="Calibri Light" w:hAnsi="Calibri Light" w:cs="Calibri Light"/>
          <w:sz w:val="22"/>
          <w:szCs w:val="22"/>
        </w:rPr>
        <w:t xml:space="preserve"> (for the Miscellaneous Abundance Database; Baldridge (2015)). These raw files are stored in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 xml:space="preserve"> and are not edited.</w:t>
      </w:r>
      <w:r w:rsidR="00213406" w:rsidRPr="00213406">
        <w:t xml:space="preserve"> </w:t>
      </w:r>
    </w:p>
    <w:p w14:paraId="2927DE83" w14:textId="2E4134F9" w:rsidR="00312BB5" w:rsidRDefault="00213406" w:rsidP="00574AB0">
      <w:pPr>
        <w:pStyle w:val="FirstParagraph"/>
        <w:spacing w:line="480" w:lineRule="auto"/>
        <w:rPr>
          <w:rFonts w:ascii="Calibri Light" w:hAnsi="Calibri Light" w:cs="Calibri Light"/>
          <w:sz w:val="22"/>
          <w:szCs w:val="22"/>
        </w:rPr>
      </w:pPr>
      <w:r w:rsidRPr="00213406">
        <w:rPr>
          <w:rFonts w:ascii="Calibri Light" w:hAnsi="Calibri Light" w:cs="Calibri Light"/>
          <w:sz w:val="22"/>
          <w:szCs w:val="22"/>
        </w:rPr>
        <w:t>The datasets downloaded from GitHub exactly match the corresponding data files in the Zenodo archive for Baldridge (2016), available here: (https://zenodo.org/record/166725). If in the future it is preferred or necessary to use the archival versions, they can be downloaded and stored in working-data\abund_data and the rest of the analysis should run just as if they had been downloaded from GitHub.</w:t>
      </w:r>
    </w:p>
    <w:p w14:paraId="7990119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Miscellaneous Abundance and FIA databases undergo additional filtering steps, implemented in the </w:t>
      </w:r>
      <w:r w:rsidRPr="00D36301">
        <w:rPr>
          <w:rStyle w:val="VerbatimChar"/>
          <w:rFonts w:ascii="Calibri Light" w:hAnsi="Calibri Light" w:cs="Calibri Light"/>
          <w:szCs w:val="22"/>
        </w:rPr>
        <w:t>filter_misc_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hort</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mall</w:t>
      </w:r>
      <w:r w:rsidRPr="00D36301">
        <w:rPr>
          <w:rFonts w:ascii="Calibri Light" w:hAnsi="Calibri Light" w:cs="Calibri Light"/>
          <w:sz w:val="22"/>
          <w:szCs w:val="22"/>
        </w:rPr>
        <w:t xml:space="preserve"> functions. These functions run automatically when the data are downloaded and save new files to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w:t>
      </w:r>
    </w:p>
    <w:p w14:paraId="2700C5E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function loads either the filtered datasets (if specified, for Misc. Abund and FIA) or the raw data (for all others, or if specified for Misc. Abund and FIA), and adds additional columns and column types to prepare the data for the computational pipeline. The datasets as returned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re exactly what goes into the analysis.</w:t>
      </w:r>
    </w:p>
    <w:p w14:paraId="63B5BB6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In the following sections, we load the raw data files (as they were downloaded), perform the filtering process manually (if applicable), and compare the resulting data to the data that are used in the analysis, i.e. the data that we get if we us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4DE297D6"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2" w:name="bbs-no-filtering"/>
      <w:r w:rsidRPr="00D36301">
        <w:rPr>
          <w:rFonts w:ascii="Calibri Light" w:hAnsi="Calibri Light" w:cs="Calibri Light"/>
          <w:color w:val="auto"/>
          <w:sz w:val="22"/>
          <w:szCs w:val="22"/>
        </w:rPr>
        <w:t>BBS (no filtering)</w:t>
      </w:r>
      <w:bookmarkEnd w:id="2"/>
    </w:p>
    <w:p w14:paraId="08E7C28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BBS, and all datasets that are not filtered,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3E1EDAC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bbs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lastRenderedPageBreak/>
        <w:br/>
      </w:r>
      <w:r w:rsidRPr="00D36301">
        <w:rPr>
          <w:rStyle w:val="NormalTok"/>
          <w:rFonts w:ascii="Calibri Light" w:hAnsi="Calibri Light" w:cs="Calibri Light"/>
          <w:szCs w:val="22"/>
        </w:rPr>
        <w:t>bbs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p>
    <w:p w14:paraId="40BC22C4"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0C8E999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5A5F3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5A781BF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4CD6F47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D6CF8C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0890E70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bbs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bbs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9FCA1D5"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3F6BB372" wp14:editId="21CFFE6C">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3-1.png"/>
                    <pic:cNvPicPr>
                      <a:picLocks noChangeAspect="1" noChangeArrowheads="1"/>
                    </pic:cNvPicPr>
                  </pic:nvPicPr>
                  <pic:blipFill>
                    <a:blip r:embed="rId10"/>
                    <a:stretch>
                      <a:fillRect/>
                    </a:stretch>
                  </pic:blipFill>
                  <pic:spPr bwMode="auto">
                    <a:xfrm>
                      <a:off x="0" y="0"/>
                      <a:ext cx="2772075" cy="2310063"/>
                    </a:xfrm>
                    <a:prstGeom prst="rect">
                      <a:avLst/>
                    </a:prstGeom>
                    <a:noFill/>
                    <a:ln w="9525">
                      <a:noFill/>
                      <a:headEnd/>
                      <a:tailEnd/>
                    </a:ln>
                  </pic:spPr>
                </pic:pic>
              </a:graphicData>
            </a:graphic>
          </wp:inline>
        </w:drawing>
      </w:r>
    </w:p>
    <w:p w14:paraId="2BD9467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BBS have more than 40720 individuals, so all are initially included in the analysis.</w:t>
      </w:r>
    </w:p>
    <w:p w14:paraId="497208A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3" w:name="gentry-no-filtering"/>
      <w:r w:rsidRPr="00D36301">
        <w:rPr>
          <w:rFonts w:ascii="Calibri Light" w:hAnsi="Calibri Light" w:cs="Calibri Light"/>
          <w:color w:val="auto"/>
          <w:sz w:val="22"/>
          <w:szCs w:val="22"/>
        </w:rPr>
        <w:t>Gentry (no filtering)</w:t>
      </w:r>
      <w:bookmarkEnd w:id="3"/>
    </w:p>
    <w:p w14:paraId="36C2769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Gentry, as with BBS,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5D4D224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gentry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p>
    <w:p w14:paraId="7327DA7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5AF44884"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88EC89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8B2447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9FA3E0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29C1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2CEA448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gentry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gentry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253AB7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43603F30" wp14:editId="5E64F8FD">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6-1.png"/>
                    <pic:cNvPicPr>
                      <a:picLocks noChangeAspect="1" noChangeArrowheads="1"/>
                    </pic:cNvPicPr>
                  </pic:nvPicPr>
                  <pic:blipFill>
                    <a:blip r:embed="rId11"/>
                    <a:stretch>
                      <a:fillRect/>
                    </a:stretch>
                  </pic:blipFill>
                  <pic:spPr bwMode="auto">
                    <a:xfrm>
                      <a:off x="0" y="0"/>
                      <a:ext cx="2772075" cy="2310063"/>
                    </a:xfrm>
                    <a:prstGeom prst="rect">
                      <a:avLst/>
                    </a:prstGeom>
                    <a:noFill/>
                    <a:ln w="9525">
                      <a:noFill/>
                      <a:headEnd/>
                      <a:tailEnd/>
                    </a:ln>
                  </pic:spPr>
                </pic:pic>
              </a:graphicData>
            </a:graphic>
          </wp:inline>
        </w:drawing>
      </w:r>
    </w:p>
    <w:p w14:paraId="4EE4AA9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Gentry have more than 40720 individuals, so all are initially included in the analysis.</w:t>
      </w:r>
    </w:p>
    <w:p w14:paraId="3571914A"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4" w:name="mammal-community-database-not-filtered"/>
      <w:r w:rsidRPr="00D36301">
        <w:rPr>
          <w:rFonts w:ascii="Calibri Light" w:hAnsi="Calibri Light" w:cs="Calibri Light"/>
          <w:color w:val="auto"/>
          <w:sz w:val="22"/>
          <w:szCs w:val="22"/>
        </w:rPr>
        <w:t>Mammal Community Database (not filtered)</w:t>
      </w:r>
      <w:bookmarkEnd w:id="4"/>
    </w:p>
    <w:p w14:paraId="60DF98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MCDB, as with BBS and Gentry,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CE39D3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cdb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p>
    <w:p w14:paraId="4312300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2BC849B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3DBFCF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766DE8"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4630466"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5AC697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3257C63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cdb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mcdb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6C5CE63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62B0F8F8" wp14:editId="3A4C33FC">
            <wp:extent cx="2772075"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9-1.png"/>
                    <pic:cNvPicPr>
                      <a:picLocks noChangeAspect="1" noChangeArrowheads="1"/>
                    </pic:cNvPicPr>
                  </pic:nvPicPr>
                  <pic:blipFill>
                    <a:blip r:embed="rId12"/>
                    <a:stretch>
                      <a:fillRect/>
                    </a:stretch>
                  </pic:blipFill>
                  <pic:spPr bwMode="auto">
                    <a:xfrm>
                      <a:off x="0" y="0"/>
                      <a:ext cx="2772075" cy="2310063"/>
                    </a:xfrm>
                    <a:prstGeom prst="rect">
                      <a:avLst/>
                    </a:prstGeom>
                    <a:noFill/>
                    <a:ln w="9525">
                      <a:noFill/>
                      <a:headEnd/>
                      <a:tailEnd/>
                    </a:ln>
                  </pic:spPr>
                </pic:pic>
              </a:graphicData>
            </a:graphic>
          </wp:inline>
        </w:drawing>
      </w:r>
    </w:p>
    <w:p w14:paraId="42F937A1"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the MCDB have more than 40720 individuals, so all are initially included in the analysis.</w:t>
      </w:r>
    </w:p>
    <w:p w14:paraId="6DD7FF5D"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5" w:name="Xed048f020e40ddf52c82bd0ffa416f405d15cb5"/>
      <w:r w:rsidRPr="00D36301">
        <w:rPr>
          <w:rFonts w:ascii="Calibri Light" w:hAnsi="Calibri Light" w:cs="Calibri Light"/>
          <w:color w:val="auto"/>
          <w:sz w:val="22"/>
          <w:szCs w:val="22"/>
        </w:rPr>
        <w:t>Miscellaneous Abundance Database (filtered)</w:t>
      </w:r>
      <w:bookmarkEnd w:id="5"/>
    </w:p>
    <w:p w14:paraId="126C97D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the Miscellaneous Abundance Database, we can proceed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6B0A9D2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However, Misc. Abund includes datasets reported as relative abundance in addition to count data. Relative abundance data is not appropriate for this analysis, so we filter out records where abund = 0 to restrict our analysis to communities with count data. Also, because we will eventually filter out some highly abundant communities, at this stage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13CA1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_spab.csv"</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renam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Site_ID,</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w:t>
      </w:r>
      <w:r w:rsidRPr="00D36301">
        <w:rPr>
          <w:rStyle w:val="DataTypeTok"/>
          <w:rFonts w:ascii="Calibri Light" w:hAnsi="Calibri Light" w:cs="Calibri Light"/>
          <w:color w:val="auto"/>
          <w:szCs w:val="22"/>
        </w:rPr>
        <w:t>abund =</w:t>
      </w:r>
      <w:r w:rsidRPr="00D36301">
        <w:rPr>
          <w:rStyle w:val="NormalTok"/>
          <w:rFonts w:ascii="Calibri Light" w:hAnsi="Calibri Light" w:cs="Calibri Light"/>
          <w:szCs w:val="22"/>
        </w:rPr>
        <w:t xml:space="preserve"> Abundance)</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p>
    <w:p w14:paraId="5E091FD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1F1888F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0B4BA5E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0295D6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DF0E5E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DB08C4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19029D5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lastRenderedPageBreak/>
        <w:t>misc_abund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isc_abund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misc_abund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145BF89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187327FC" wp14:editId="14D1B56F">
            <wp:extent cx="2772075"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2-1.png"/>
                    <pic:cNvPicPr>
                      <a:picLocks noChangeAspect="1" noChangeArrowheads="1"/>
                    </pic:cNvPicPr>
                  </pic:nvPicPr>
                  <pic:blipFill>
                    <a:blip r:embed="rId13"/>
                    <a:stretch>
                      <a:fillRect/>
                    </a:stretch>
                  </pic:blipFill>
                  <pic:spPr bwMode="auto">
                    <a:xfrm>
                      <a:off x="0" y="0"/>
                      <a:ext cx="2772075" cy="2310063"/>
                    </a:xfrm>
                    <a:prstGeom prst="rect">
                      <a:avLst/>
                    </a:prstGeom>
                    <a:noFill/>
                    <a:ln w="9525">
                      <a:noFill/>
                      <a:headEnd/>
                      <a:tailEnd/>
                    </a:ln>
                  </pic:spPr>
                </pic:pic>
              </a:graphicData>
            </a:graphic>
          </wp:inline>
        </w:drawing>
      </w:r>
    </w:p>
    <w:p w14:paraId="275D743B"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Misc abund has 4 communities with more than 40720 individuals, and these communities are removed:</w:t>
      </w:r>
    </w:p>
    <w:p w14:paraId="4740C31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sv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n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filter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misc_abund_raw, 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sv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A882F8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can access the </w:t>
      </w:r>
      <w:r w:rsidRPr="00D36301">
        <w:rPr>
          <w:rFonts w:ascii="Calibri Light" w:hAnsi="Calibri Light" w:cs="Calibri Light"/>
          <w:b/>
          <w:sz w:val="22"/>
          <w:szCs w:val="22"/>
        </w:rPr>
        <w:t>filtered</w:t>
      </w:r>
      <w:r w:rsidRPr="00D36301">
        <w:rPr>
          <w:rFonts w:ascii="Calibri Light" w:hAnsi="Calibri Light" w:cs="Calibri Light"/>
          <w:sz w:val="22"/>
          <w:szCs w:val="22"/>
        </w:rPr>
        <w:t xml:space="preserve"> version of the dataset, as used in the analysis, using </w:t>
      </w:r>
      <w:r w:rsidRPr="00D36301">
        <w:rPr>
          <w:rStyle w:val="VerbatimChar"/>
          <w:rFonts w:ascii="Calibri Light" w:hAnsi="Calibri Light" w:cs="Calibri Light"/>
          <w:szCs w:val="22"/>
        </w:rPr>
        <w:t>load_dataset("misc_abund_short")</w:t>
      </w:r>
      <w:r w:rsidRPr="00D36301">
        <w:rPr>
          <w:rFonts w:ascii="Calibri Light" w:hAnsi="Calibri Light" w:cs="Calibri Light"/>
          <w:sz w:val="22"/>
          <w:szCs w:val="22"/>
        </w:rPr>
        <w:t xml:space="preserve">. We then check to confirm that the filtered version of the dataset that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matches the version that we filtered manually:</w:t>
      </w:r>
    </w:p>
    <w:p w14:paraId="75942B6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lastRenderedPageBreak/>
        <w:t>misc_abund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051F4B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325284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3862C6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D62C070"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6" w:name="fia-filtered"/>
      <w:r w:rsidRPr="00D36301">
        <w:rPr>
          <w:rFonts w:ascii="Calibri Light" w:hAnsi="Calibri Light" w:cs="Calibri Light"/>
          <w:color w:val="auto"/>
          <w:sz w:val="22"/>
          <w:szCs w:val="22"/>
        </w:rPr>
        <w:t>FIA (filtered)</w:t>
      </w:r>
      <w:bookmarkEnd w:id="6"/>
    </w:p>
    <w:p w14:paraId="507D721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Again, we can begin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Because we will remove some communities from FIA,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78F8BE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p>
    <w:p w14:paraId="58F67CF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0326347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BB71C9B"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AD157A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C1D71D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A652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57C16864"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raw)</w:t>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1CE999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4C2A105B" wp14:editId="04C25345">
            <wp:extent cx="2772075" cy="23100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7-1.png"/>
                    <pic:cNvPicPr>
                      <a:picLocks noChangeAspect="1" noChangeArrowheads="1"/>
                    </pic:cNvPicPr>
                  </pic:nvPicPr>
                  <pic:blipFill>
                    <a:blip r:embed="rId14"/>
                    <a:stretch>
                      <a:fillRect/>
                    </a:stretch>
                  </pic:blipFill>
                  <pic:spPr bwMode="auto">
                    <a:xfrm>
                      <a:off x="0" y="0"/>
                      <a:ext cx="2772075" cy="2310063"/>
                    </a:xfrm>
                    <a:prstGeom prst="rect">
                      <a:avLst/>
                    </a:prstGeom>
                    <a:noFill/>
                    <a:ln w="9525">
                      <a:noFill/>
                      <a:headEnd/>
                      <a:tailEnd/>
                    </a:ln>
                  </pic:spPr>
                </pic:pic>
              </a:graphicData>
            </a:graphic>
          </wp:inline>
        </w:drawing>
      </w:r>
    </w:p>
    <w:p w14:paraId="5DE7512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IA has no communities with more than 40720 individuals. However, it presents additional issues. It it has 103343 communities, of which 92988 have fewer than 10 species (vertical red line in the figure below)</w:t>
      </w:r>
    </w:p>
    <w:p w14:paraId="0E22404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v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xintercep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FloatTok"/>
          <w:rFonts w:ascii="Calibri Light" w:hAnsi="Calibri Light" w:cs="Calibri Light"/>
          <w:color w:val="auto"/>
          <w:szCs w:val="22"/>
        </w:rPr>
        <w:t>9.5</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5309CE1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2E013A3C" wp14:editId="0023E42C">
            <wp:extent cx="2772075"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8-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3A336B4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is many communities overwhelms our computational pipeline. We therefore sample all 10355 communities with 10 or more species, and a random subsample of 10,000 communities with 3-9 species. </w:t>
      </w:r>
      <w:r w:rsidRPr="00D36301">
        <w:rPr>
          <w:rFonts w:ascii="Calibri Light" w:hAnsi="Calibri Light" w:cs="Calibri Light"/>
          <w:sz w:val="22"/>
          <w:szCs w:val="22"/>
        </w:rPr>
        <w:lastRenderedPageBreak/>
        <w:t xml:space="preserve">We then run these through the pipeline as two separate databases. </w:t>
      </w:r>
      <w:r w:rsidRPr="00D36301">
        <w:rPr>
          <w:rStyle w:val="VerbatimChar"/>
          <w:rFonts w:ascii="Calibri Light" w:hAnsi="Calibri Light" w:cs="Calibri Light"/>
          <w:szCs w:val="22"/>
        </w:rPr>
        <w:t>fia_short</w:t>
      </w:r>
      <w:r w:rsidRPr="00D36301">
        <w:rPr>
          <w:rFonts w:ascii="Calibri Light" w:hAnsi="Calibri Light" w:cs="Calibri Light"/>
          <w:sz w:val="22"/>
          <w:szCs w:val="22"/>
        </w:rPr>
        <w:t xml:space="preserve"> is the communities with 10 or more species, and </w:t>
      </w:r>
      <w:r w:rsidRPr="00D36301">
        <w:rPr>
          <w:rStyle w:val="VerbatimChar"/>
          <w:rFonts w:ascii="Calibri Light" w:hAnsi="Calibri Light" w:cs="Calibri Light"/>
          <w:szCs w:val="22"/>
        </w:rPr>
        <w:t>fia_small</w:t>
      </w:r>
      <w:r w:rsidRPr="00D36301">
        <w:rPr>
          <w:rFonts w:ascii="Calibri Light" w:hAnsi="Calibri Light" w:cs="Calibri Light"/>
          <w:sz w:val="22"/>
          <w:szCs w:val="22"/>
        </w:rPr>
        <w:t xml:space="preserve"> is the 10,000 communities with 3-9 species. We re-combine them as “FIA” for aggregate analyses. This results in a toal of 20,355 FIA communities in the analysis.</w:t>
      </w:r>
    </w:p>
    <w:p w14:paraId="61A8058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v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hor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hort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hort, &gt;= 10 species"</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w:t>
      </w:r>
    </w:p>
    <w:p w14:paraId="05E8A1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7BF50D53" wp14:editId="030D22D7">
            <wp:extent cx="2772075" cy="2310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p>
    <w:p w14:paraId="487637A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lastRenderedPageBreak/>
        <w:t>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3</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et.seed</w:t>
      </w:r>
      <w:r w:rsidRPr="00D36301">
        <w:rPr>
          <w:rStyle w:val="NormalTok"/>
          <w:rFonts w:ascii="Calibri Light" w:hAnsi="Calibri Light" w:cs="Calibri Light"/>
          <w:szCs w:val="22"/>
        </w:rPr>
        <w:t>(</w:t>
      </w:r>
      <w:r w:rsidRPr="00D36301">
        <w:rPr>
          <w:rStyle w:val="DecValTok"/>
          <w:rFonts w:ascii="Calibri Light" w:hAnsi="Calibri Light" w:cs="Calibri Light"/>
          <w:color w:val="auto"/>
          <w:szCs w:val="22"/>
        </w:rPr>
        <w:t>1977</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v_small[ </w:t>
      </w:r>
      <w:r w:rsidRPr="00D36301">
        <w:rPr>
          <w:rStyle w:val="KeywordTok"/>
          <w:rFonts w:ascii="Calibri Light" w:hAnsi="Calibri Light" w:cs="Calibri Light"/>
          <w:color w:val="auto"/>
          <w:szCs w:val="22"/>
        </w:rPr>
        <w:t>sample.int</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 xml:space="preserve">(fia_sv_small), </w:t>
      </w:r>
      <w:r w:rsidRPr="00D36301">
        <w:rPr>
          <w:rStyle w:val="DataTypeTok"/>
          <w:rFonts w:ascii="Calibri Light" w:hAnsi="Calibri Light" w:cs="Calibri Light"/>
          <w:color w:val="auto"/>
          <w:szCs w:val="22"/>
        </w:rPr>
        <w:t>size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1000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replace =</w:t>
      </w:r>
      <w:r w:rsidRPr="00D36301">
        <w:rPr>
          <w:rStyle w:val="NormalTok"/>
          <w:rFonts w:ascii="Calibri Light" w:hAnsi="Calibri Light" w:cs="Calibri Light"/>
          <w:szCs w:val="22"/>
        </w:rPr>
        <w:t xml:space="preserve"> F), ]</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mall)</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mall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mall, 3-9 species"</w:t>
      </w:r>
      <w:r w:rsidRPr="00D36301">
        <w:rPr>
          <w:rStyle w:val="NormalTok"/>
          <w:rFonts w:ascii="Calibri Light" w:hAnsi="Calibri Light" w:cs="Calibri Light"/>
          <w:szCs w:val="22"/>
        </w:rPr>
        <w:t>)</w:t>
      </w:r>
    </w:p>
    <w:p w14:paraId="7A40C3C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29FE535F" wp14:editId="1CD11F02">
            <wp:extent cx="2772075" cy="23100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21A45EA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short” and “small” datasets are saved as .csvs and can be loaded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s follows. These are the versions that are used in the analysis.</w:t>
      </w:r>
    </w:p>
    <w:p w14:paraId="39D0C62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mall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p>
    <w:p w14:paraId="194F7016"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versions of “fia_short” and “fia_small” that we created manually match the ones we obtain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78BB74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60252D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2FEEB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3E5FE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294F560C"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3A4CC5C"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440D75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692657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94B9B43"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7" w:name="post-sampling"/>
      <w:r w:rsidRPr="00D36301">
        <w:rPr>
          <w:rFonts w:ascii="Calibri Light" w:hAnsi="Calibri Light" w:cs="Calibri Light"/>
          <w:color w:val="auto"/>
          <w:sz w:val="22"/>
          <w:szCs w:val="22"/>
        </w:rPr>
        <w:t>Post-sampling</w:t>
      </w:r>
      <w:bookmarkEnd w:id="7"/>
    </w:p>
    <w:p w14:paraId="24903E0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Some communities fall into mathematically special spaces where basic constraints prevent informative results. We removed all communities that fell into any of the below cases:</w:t>
      </w:r>
    </w:p>
    <w:p w14:paraId="4CA90AA1"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communities have only 1 mathematically possible SAD (S = 1, N = S, or N = S + 1).</w:t>
      </w:r>
    </w:p>
    <w:p w14:paraId="0C09AC24"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the sampled feasible sets yield fewer than 20 unique values for skewness/evenness. If there are fewer than 20 unique values in the comparison vector, it is impossible to be in the 5th or 95th percentile.</w:t>
      </w:r>
    </w:p>
    <w:p w14:paraId="6A1D98E6"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a community consists of only 2 species, we excluded it from analyses using skewness, because e1071::skewness() always evaluates to 0 if S = 2.</w:t>
      </w:r>
    </w:p>
    <w:p w14:paraId="0C7F95C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elow is the procedure for performing this filtering (after sampling the feasible set). First, we load our results from </w:t>
      </w:r>
      <w:r w:rsidRPr="00D36301">
        <w:rPr>
          <w:rStyle w:val="VerbatimChar"/>
          <w:rFonts w:ascii="Calibri Light" w:hAnsi="Calibri Light" w:cs="Calibri Light"/>
          <w:szCs w:val="22"/>
        </w:rPr>
        <w:t>all_di.csv</w:t>
      </w:r>
      <w:r w:rsidRPr="00D36301">
        <w:rPr>
          <w:rFonts w:ascii="Calibri Light" w:hAnsi="Calibri Light" w:cs="Calibri Light"/>
          <w:sz w:val="22"/>
          <w:szCs w:val="22"/>
        </w:rPr>
        <w:t xml:space="preserve">. This file contains the results of comparing the skewness and evenness for </w:t>
      </w:r>
      <w:r w:rsidRPr="00D36301">
        <w:rPr>
          <w:rFonts w:ascii="Calibri Light" w:hAnsi="Calibri Light" w:cs="Calibri Light"/>
          <w:b/>
          <w:sz w:val="22"/>
          <w:szCs w:val="22"/>
        </w:rPr>
        <w:t>observed</w:t>
      </w:r>
      <w:r w:rsidRPr="00D36301">
        <w:rPr>
          <w:rFonts w:ascii="Calibri Light" w:hAnsi="Calibri Light" w:cs="Calibri Light"/>
          <w:sz w:val="22"/>
          <w:szCs w:val="22"/>
        </w:rPr>
        <w:t xml:space="preserve"> SADs to the distributions of skewness and evenness obtained from their sampled feasible sets; “all_di” stands for “all diversity indices”. Every community that was included for sampling is included in all_di. (Additionally, every community has a “singletons” counterpart, which is the same analysis run adjusted for rarefaction. That analysis is discussed elsewhere, and we ignore the rarefaction-adjusted versions here).</w:t>
      </w:r>
    </w:p>
    <w:p w14:paraId="15A1040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bind_rows</w:t>
      </w:r>
      <w:r w:rsidRPr="00D36301">
        <w:rPr>
          <w:rStyle w:val="NormalTok"/>
          <w:rFonts w:ascii="Calibri Light" w:hAnsi="Calibri Light" w:cs="Calibri Light"/>
          <w:szCs w:val="22"/>
        </w:rPr>
        <w:t>(bbs_statevars, fia_short_statevars, fia_small_statevars, gentry_statevars, mcdb_statevars, misc_abund_sv_filtered)</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lastRenderedPageBreak/>
        <w:br/>
      </w: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analysi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port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ll_di.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w:t>
      </w:r>
    </w:p>
    <w:p w14:paraId="5D243E2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ngleton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grepl</w:t>
      </w:r>
      <w:r w:rsidRPr="00D36301">
        <w:rPr>
          <w:rStyle w:val="NormalTok"/>
          <w:rFonts w:ascii="Calibri Light" w:hAnsi="Calibri Light" w:cs="Calibri Light"/>
          <w:szCs w:val="22"/>
        </w:rPr>
        <w:t xml:space="preserve">(dat, </w:t>
      </w:r>
      <w:r w:rsidRPr="00D36301">
        <w:rPr>
          <w:rStyle w:val="DataTypeTok"/>
          <w:rFonts w:ascii="Calibri Light" w:hAnsi="Calibri Light" w:cs="Calibri Light"/>
          <w:color w:val="auto"/>
          <w:szCs w:val="22"/>
        </w:rPr>
        <w:t>pattern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_short"</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 xml:space="preserve">, 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orest Inventory and Analysis"</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bb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reeding Bird Surve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cdb"</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ammal Community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gentry"</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ellaneous Abundance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CommentTok"/>
          <w:rFonts w:ascii="Calibri Light" w:hAnsi="Calibri Light" w:cs="Calibri Light"/>
          <w:color w:val="auto"/>
          <w:szCs w:val="22"/>
        </w:rPr>
        <w:t>#head(all_di)</w:t>
      </w:r>
    </w:p>
    <w:p w14:paraId="527084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we have the same number of communities in </w:t>
      </w:r>
      <w:r w:rsidRPr="00D36301">
        <w:rPr>
          <w:rStyle w:val="VerbatimChar"/>
          <w:rFonts w:ascii="Calibri Light" w:hAnsi="Calibri Light" w:cs="Calibri Light"/>
          <w:szCs w:val="22"/>
        </w:rPr>
        <w:t>all_di</w:t>
      </w:r>
      <w:r w:rsidRPr="00D36301">
        <w:rPr>
          <w:rFonts w:ascii="Calibri Light" w:hAnsi="Calibri Light" w:cs="Calibri Light"/>
          <w:sz w:val="22"/>
          <w:szCs w:val="22"/>
        </w:rPr>
        <w:t xml:space="preserve"> as we have in our set of communities included for sampling.</w:t>
      </w:r>
    </w:p>
    <w:p w14:paraId="4185ED0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statevars)</w:t>
      </w:r>
    </w:p>
    <w:p w14:paraId="49E3731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TRUE</w:t>
      </w:r>
    </w:p>
    <w:p w14:paraId="35C25C9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remove communities for the first case, only one possible SAD (N = S, N = S + 1, or S = 1).</w:t>
      </w:r>
    </w:p>
    <w:p w14:paraId="7C67120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_all</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n0,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total_site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all_sites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all_site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sites))</w:t>
      </w:r>
    </w:p>
    <w:tbl>
      <w:tblPr>
        <w:tblStyle w:val="Table"/>
        <w:tblW w:w="0" w:type="pct"/>
        <w:tblLook w:val="07E0" w:firstRow="1" w:lastRow="1" w:firstColumn="1" w:lastColumn="1" w:noHBand="1" w:noVBand="1"/>
      </w:tblPr>
      <w:tblGrid>
        <w:gridCol w:w="1288"/>
        <w:gridCol w:w="1972"/>
        <w:gridCol w:w="1137"/>
        <w:gridCol w:w="1786"/>
        <w:gridCol w:w="926"/>
      </w:tblGrid>
      <w:tr w:rsidR="00D36301" w:rsidRPr="00D36301" w14:paraId="04A408E9" w14:textId="77777777">
        <w:tc>
          <w:tcPr>
            <w:tcW w:w="0" w:type="auto"/>
            <w:tcBorders>
              <w:bottom w:val="single" w:sz="0" w:space="0" w:color="auto"/>
            </w:tcBorders>
            <w:vAlign w:val="bottom"/>
          </w:tcPr>
          <w:p w14:paraId="192A819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0EBA2D7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only_one_sad</w:t>
            </w:r>
          </w:p>
        </w:tc>
        <w:tc>
          <w:tcPr>
            <w:tcW w:w="0" w:type="auto"/>
            <w:tcBorders>
              <w:bottom w:val="single" w:sz="0" w:space="0" w:color="auto"/>
            </w:tcBorders>
            <w:vAlign w:val="bottom"/>
          </w:tcPr>
          <w:p w14:paraId="176DE24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w:t>
            </w:r>
          </w:p>
        </w:tc>
        <w:tc>
          <w:tcPr>
            <w:tcW w:w="0" w:type="auto"/>
            <w:tcBorders>
              <w:bottom w:val="single" w:sz="0" w:space="0" w:color="auto"/>
            </w:tcBorders>
            <w:vAlign w:val="bottom"/>
          </w:tcPr>
          <w:p w14:paraId="6D8E874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_one_sad</w:t>
            </w:r>
          </w:p>
        </w:tc>
        <w:tc>
          <w:tcPr>
            <w:tcW w:w="0" w:type="auto"/>
            <w:tcBorders>
              <w:bottom w:val="single" w:sz="0" w:space="0" w:color="auto"/>
            </w:tcBorders>
            <w:vAlign w:val="bottom"/>
          </w:tcPr>
          <w:p w14:paraId="0FE94FB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w:t>
            </w:r>
          </w:p>
        </w:tc>
      </w:tr>
      <w:tr w:rsidR="00D36301" w:rsidRPr="00D36301" w14:paraId="3ADF2162" w14:textId="77777777">
        <w:tc>
          <w:tcPr>
            <w:tcW w:w="0" w:type="auto"/>
          </w:tcPr>
          <w:p w14:paraId="23F675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4108E18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0CC0546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4971D56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2F145A7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05F61FB8" w14:textId="77777777">
        <w:tc>
          <w:tcPr>
            <w:tcW w:w="0" w:type="auto"/>
          </w:tcPr>
          <w:p w14:paraId="1D106F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1A8476F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76</w:t>
            </w:r>
          </w:p>
        </w:tc>
        <w:tc>
          <w:tcPr>
            <w:tcW w:w="0" w:type="auto"/>
          </w:tcPr>
          <w:p w14:paraId="66D3E49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0355</w:t>
            </w:r>
          </w:p>
        </w:tc>
        <w:tc>
          <w:tcPr>
            <w:tcW w:w="0" w:type="auto"/>
          </w:tcPr>
          <w:p w14:paraId="69F5B4B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1223E43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3DAEAE3" w14:textId="77777777">
        <w:tc>
          <w:tcPr>
            <w:tcW w:w="0" w:type="auto"/>
          </w:tcPr>
          <w:p w14:paraId="4E2B893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773D009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7A4C7E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6398A9F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2BE91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7464439E" w14:textId="77777777">
        <w:tc>
          <w:tcPr>
            <w:tcW w:w="0" w:type="auto"/>
          </w:tcPr>
          <w:p w14:paraId="5071BB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3625222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w:t>
            </w:r>
          </w:p>
        </w:tc>
        <w:tc>
          <w:tcPr>
            <w:tcW w:w="0" w:type="auto"/>
          </w:tcPr>
          <w:p w14:paraId="499C16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730</w:t>
            </w:r>
          </w:p>
        </w:tc>
        <w:tc>
          <w:tcPr>
            <w:tcW w:w="0" w:type="auto"/>
          </w:tcPr>
          <w:p w14:paraId="0412288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47AA895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92472A1" w14:textId="77777777">
        <w:tc>
          <w:tcPr>
            <w:tcW w:w="0" w:type="auto"/>
          </w:tcPr>
          <w:p w14:paraId="4583034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4E209C0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6</w:t>
            </w:r>
          </w:p>
        </w:tc>
        <w:tc>
          <w:tcPr>
            <w:tcW w:w="0" w:type="auto"/>
          </w:tcPr>
          <w:p w14:paraId="540E49A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5</w:t>
            </w:r>
          </w:p>
        </w:tc>
        <w:tc>
          <w:tcPr>
            <w:tcW w:w="0" w:type="auto"/>
          </w:tcPr>
          <w:p w14:paraId="432B68D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36231F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bl>
    <w:p w14:paraId="264E5B7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n0,</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di_filtered)</w:t>
      </w:r>
    </w:p>
    <w:p w14:paraId="27188B7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24389</w:t>
      </w:r>
    </w:p>
    <w:p w14:paraId="73AA87B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Removing those with only one SAD results in the removal of 258 sites total. 176 from FIA, 56 from MCDB, and 26 from Misc. Abund.</w:t>
      </w:r>
    </w:p>
    <w:p w14:paraId="7025D950"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Finally, we filter for cases 2 and 3. That is, for aggregate analyses, we will restrict our analyses to sites whose feasible sets have more than 20 unique values for skewness or evenness (whichever metric we are focused on). For analyses with skewness, we will also remove sites with only 2 species. This results in these final total numbers of communities included for skewness and evenness.</w:t>
      </w:r>
    </w:p>
    <w:p w14:paraId="770EBDE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skewness:</w:t>
      </w:r>
    </w:p>
    <w:p w14:paraId="0B976FA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kew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skew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skew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skewness))</w:t>
      </w:r>
    </w:p>
    <w:tbl>
      <w:tblPr>
        <w:tblStyle w:val="Table"/>
        <w:tblW w:w="0" w:type="pct"/>
        <w:tblLook w:val="07E0" w:firstRow="1" w:lastRow="1" w:firstColumn="1" w:lastColumn="1" w:noHBand="1" w:noVBand="1"/>
      </w:tblPr>
      <w:tblGrid>
        <w:gridCol w:w="1288"/>
        <w:gridCol w:w="1929"/>
        <w:gridCol w:w="2450"/>
      </w:tblGrid>
      <w:tr w:rsidR="00D36301" w:rsidRPr="00D36301" w14:paraId="43FC9EFA" w14:textId="77777777">
        <w:tc>
          <w:tcPr>
            <w:tcW w:w="0" w:type="auto"/>
            <w:tcBorders>
              <w:bottom w:val="single" w:sz="0" w:space="0" w:color="auto"/>
            </w:tcBorders>
            <w:vAlign w:val="bottom"/>
          </w:tcPr>
          <w:p w14:paraId="4BA235F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28FC898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skewness</w:t>
            </w:r>
          </w:p>
        </w:tc>
        <w:tc>
          <w:tcPr>
            <w:tcW w:w="0" w:type="auto"/>
            <w:tcBorders>
              <w:bottom w:val="single" w:sz="0" w:space="0" w:color="auto"/>
            </w:tcBorders>
            <w:vAlign w:val="bottom"/>
          </w:tcPr>
          <w:p w14:paraId="7B3539F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skewness</w:t>
            </w:r>
          </w:p>
        </w:tc>
      </w:tr>
      <w:tr w:rsidR="00D36301" w:rsidRPr="00D36301" w14:paraId="4702B14A" w14:textId="77777777">
        <w:tc>
          <w:tcPr>
            <w:tcW w:w="0" w:type="auto"/>
          </w:tcPr>
          <w:p w14:paraId="4D6BC12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39DDB0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08DAA54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336E180" w14:textId="77777777">
        <w:tc>
          <w:tcPr>
            <w:tcW w:w="0" w:type="auto"/>
          </w:tcPr>
          <w:p w14:paraId="4D58355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4C02C2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300</w:t>
            </w:r>
          </w:p>
        </w:tc>
        <w:tc>
          <w:tcPr>
            <w:tcW w:w="0" w:type="auto"/>
          </w:tcPr>
          <w:p w14:paraId="20E744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13DDAD32" w14:textId="77777777">
        <w:tc>
          <w:tcPr>
            <w:tcW w:w="0" w:type="auto"/>
          </w:tcPr>
          <w:p w14:paraId="4B75E86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0561AFC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w:t>
            </w:r>
          </w:p>
        </w:tc>
        <w:tc>
          <w:tcPr>
            <w:tcW w:w="0" w:type="auto"/>
          </w:tcPr>
          <w:p w14:paraId="0FA04E0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35A7568E" w14:textId="77777777">
        <w:tc>
          <w:tcPr>
            <w:tcW w:w="0" w:type="auto"/>
          </w:tcPr>
          <w:p w14:paraId="3A4A246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4963DAC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37</w:t>
            </w:r>
          </w:p>
        </w:tc>
        <w:tc>
          <w:tcPr>
            <w:tcW w:w="0" w:type="auto"/>
          </w:tcPr>
          <w:p w14:paraId="16CC460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E61C625" w14:textId="77777777">
        <w:tc>
          <w:tcPr>
            <w:tcW w:w="0" w:type="auto"/>
          </w:tcPr>
          <w:p w14:paraId="6FB061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5C9A26A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2</w:t>
            </w:r>
          </w:p>
        </w:tc>
        <w:tc>
          <w:tcPr>
            <w:tcW w:w="0" w:type="auto"/>
          </w:tcPr>
          <w:p w14:paraId="20C9878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bl>
    <w:p w14:paraId="37FB73C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evenness:</w:t>
      </w:r>
    </w:p>
    <w:p w14:paraId="44964AC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mpson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even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even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evenness))</w:t>
      </w:r>
    </w:p>
    <w:tbl>
      <w:tblPr>
        <w:tblStyle w:val="Table"/>
        <w:tblW w:w="0" w:type="pct"/>
        <w:tblLook w:val="07E0" w:firstRow="1" w:lastRow="1" w:firstColumn="1" w:lastColumn="1" w:noHBand="1" w:noVBand="1"/>
      </w:tblPr>
      <w:tblGrid>
        <w:gridCol w:w="1288"/>
        <w:gridCol w:w="1913"/>
        <w:gridCol w:w="2434"/>
      </w:tblGrid>
      <w:tr w:rsidR="00D36301" w:rsidRPr="00D36301" w14:paraId="691F336C" w14:textId="77777777">
        <w:tc>
          <w:tcPr>
            <w:tcW w:w="0" w:type="auto"/>
            <w:tcBorders>
              <w:bottom w:val="single" w:sz="0" w:space="0" w:color="auto"/>
            </w:tcBorders>
            <w:vAlign w:val="bottom"/>
          </w:tcPr>
          <w:p w14:paraId="54BF7C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51247DE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evenness</w:t>
            </w:r>
          </w:p>
        </w:tc>
        <w:tc>
          <w:tcPr>
            <w:tcW w:w="0" w:type="auto"/>
            <w:tcBorders>
              <w:bottom w:val="single" w:sz="0" w:space="0" w:color="auto"/>
            </w:tcBorders>
            <w:vAlign w:val="bottom"/>
          </w:tcPr>
          <w:p w14:paraId="7FFEB2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evenness</w:t>
            </w:r>
          </w:p>
        </w:tc>
      </w:tr>
      <w:tr w:rsidR="00D36301" w:rsidRPr="00D36301" w14:paraId="35AA9B29" w14:textId="77777777">
        <w:tc>
          <w:tcPr>
            <w:tcW w:w="0" w:type="auto"/>
          </w:tcPr>
          <w:p w14:paraId="6D04B04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67EC02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643A8FC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5C9A50E6" w14:textId="77777777">
        <w:tc>
          <w:tcPr>
            <w:tcW w:w="0" w:type="auto"/>
          </w:tcPr>
          <w:p w14:paraId="6D0F53E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0011AC5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113</w:t>
            </w:r>
          </w:p>
        </w:tc>
        <w:tc>
          <w:tcPr>
            <w:tcW w:w="0" w:type="auto"/>
          </w:tcPr>
          <w:p w14:paraId="410E4C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6274FA6D" w14:textId="77777777">
        <w:tc>
          <w:tcPr>
            <w:tcW w:w="0" w:type="auto"/>
          </w:tcPr>
          <w:p w14:paraId="271E731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563192D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46DB345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016FBF9F" w14:textId="77777777">
        <w:tc>
          <w:tcPr>
            <w:tcW w:w="0" w:type="auto"/>
          </w:tcPr>
          <w:p w14:paraId="3CB8003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79EDF96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42</w:t>
            </w:r>
          </w:p>
        </w:tc>
        <w:tc>
          <w:tcPr>
            <w:tcW w:w="0" w:type="auto"/>
          </w:tcPr>
          <w:p w14:paraId="3986BF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1CD7B069" w14:textId="77777777">
        <w:tc>
          <w:tcPr>
            <w:tcW w:w="0" w:type="auto"/>
          </w:tcPr>
          <w:p w14:paraId="3716F51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06C5C51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0</w:t>
            </w:r>
          </w:p>
        </w:tc>
        <w:tc>
          <w:tcPr>
            <w:tcW w:w="0" w:type="auto"/>
          </w:tcPr>
          <w:p w14:paraId="6C2685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bl>
    <w:p w14:paraId="19975B6D"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8" w:name="references"/>
      <w:r w:rsidRPr="00D36301">
        <w:rPr>
          <w:rFonts w:ascii="Calibri Light" w:hAnsi="Calibri Light" w:cs="Calibri Light"/>
          <w:color w:val="auto"/>
          <w:sz w:val="22"/>
          <w:szCs w:val="22"/>
        </w:rPr>
        <w:t>References</w:t>
      </w:r>
      <w:bookmarkEnd w:id="8"/>
    </w:p>
    <w:p w14:paraId="5E9B2FAD"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2015). Miscellaneous Abundance Database. figshare. Available at: MiscAbundanceDB_main. </w:t>
      </w:r>
      <w:hyperlink r:id="rId18">
        <w:r w:rsidRPr="00D36301">
          <w:rPr>
            <w:rStyle w:val="Hyperlink"/>
            <w:rFonts w:ascii="Calibri Light" w:hAnsi="Calibri Light" w:cs="Calibri Light"/>
            <w:color w:val="auto"/>
            <w:sz w:val="22"/>
            <w:szCs w:val="22"/>
          </w:rPr>
          <w:t>https://doi.org/10.6084/m9.figshare.95843.v4</w:t>
        </w:r>
      </w:hyperlink>
    </w:p>
    <w:p w14:paraId="0280D9D7"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Harris, D.J., Xiao, X. &amp; White, E.P. (2016). Data from An extensive comparison of species-abundance distribution models. Zenodo. Available at: </w:t>
      </w:r>
      <w:hyperlink r:id="rId19">
        <w:r w:rsidRPr="00D36301">
          <w:rPr>
            <w:rStyle w:val="Hyperlink"/>
            <w:rFonts w:ascii="Calibri Light" w:hAnsi="Calibri Light" w:cs="Calibri Light"/>
            <w:color w:val="auto"/>
            <w:sz w:val="22"/>
            <w:szCs w:val="22"/>
          </w:rPr>
          <w:t>https://zenodo.org/record/166725</w:t>
        </w:r>
      </w:hyperlink>
      <w:r w:rsidRPr="00D36301">
        <w:rPr>
          <w:rFonts w:ascii="Calibri Light" w:hAnsi="Calibri Light" w:cs="Calibri Light"/>
          <w:sz w:val="22"/>
          <w:szCs w:val="22"/>
        </w:rPr>
        <w:t xml:space="preserve">. Accessed from </w:t>
      </w:r>
      <w:hyperlink r:id="rId20">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w:t>
      </w:r>
    </w:p>
    <w:p w14:paraId="2431C65A"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Meyer, D., Dimitriadou, E., Hornik, K., Weingessel, A. &amp; Leisch, F. (2019). e1071: Misc Functions of the Department of Statistics, Probability Theory Group (Formerly: E1071), TU Wien.</w:t>
      </w:r>
    </w:p>
    <w:p w14:paraId="24933BD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White, E.P., Thibault, K.M. &amp; Xiao, X. (2012). Characterizing species abundance distributions across taxa and ecosystems using a simple maximum entropy model. Ecology, 93, 1772–1778.</w:t>
      </w:r>
    </w:p>
    <w:sectPr w:rsidR="00312BB5" w:rsidRPr="00D363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06761" w14:textId="77777777" w:rsidR="00C959B0" w:rsidRDefault="00C959B0">
      <w:pPr>
        <w:spacing w:after="0"/>
      </w:pPr>
      <w:r>
        <w:separator/>
      </w:r>
    </w:p>
  </w:endnote>
  <w:endnote w:type="continuationSeparator" w:id="0">
    <w:p w14:paraId="40254450" w14:textId="77777777" w:rsidR="00C959B0" w:rsidRDefault="00C95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C4E40" w14:textId="77777777" w:rsidR="00C959B0" w:rsidRDefault="00C959B0">
      <w:r>
        <w:separator/>
      </w:r>
    </w:p>
  </w:footnote>
  <w:footnote w:type="continuationSeparator" w:id="0">
    <w:p w14:paraId="46F4E219" w14:textId="77777777" w:rsidR="00C959B0" w:rsidRDefault="00C959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DABC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C8EE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3406"/>
    <w:rsid w:val="00312BB5"/>
    <w:rsid w:val="00457645"/>
    <w:rsid w:val="004C0287"/>
    <w:rsid w:val="004E29B3"/>
    <w:rsid w:val="00574AB0"/>
    <w:rsid w:val="00590D07"/>
    <w:rsid w:val="00602BD0"/>
    <w:rsid w:val="00784D58"/>
    <w:rsid w:val="008D6863"/>
    <w:rsid w:val="008E786B"/>
    <w:rsid w:val="00A81113"/>
    <w:rsid w:val="00B86B75"/>
    <w:rsid w:val="00BC48D5"/>
    <w:rsid w:val="00C36279"/>
    <w:rsid w:val="00C959B0"/>
    <w:rsid w:val="00D36301"/>
    <w:rsid w:val="00D76EFE"/>
    <w:rsid w:val="00DE5C9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196C0"/>
  <w15:docId w15:val="{5FE00AF3-0283-4EFA-A283-75620B5D3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ecology/sad-comparison/" TargetMode="External"/><Relationship Id="rId13" Type="http://schemas.openxmlformats.org/officeDocument/2006/relationships/image" Target="media/image4.png"/><Relationship Id="rId18" Type="http://schemas.openxmlformats.org/officeDocument/2006/relationships/hyperlink" Target="https://doi.org/10.6084/m9.figshare.95843.v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diazrenata/scadsanalysis/blob/master/R/download_data.R"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github.com/weecology/sad-comparis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zenodo.org/record/166725" TargetMode="External"/><Relationship Id="rId4" Type="http://schemas.openxmlformats.org/officeDocument/2006/relationships/webSettings" Target="webSettings.xml"/><Relationship Id="rId9" Type="http://schemas.openxmlformats.org/officeDocument/2006/relationships/hyperlink" Target="http://figshare.com/files/3097079"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2907</Words>
  <Characters>16573</Characters>
  <Application>Microsoft Office Word</Application>
  <DocSecurity>0</DocSecurity>
  <Lines>138</Lines>
  <Paragraphs>38</Paragraphs>
  <ScaleCrop>false</ScaleCrop>
  <Company/>
  <LinksUpToDate>false</LinksUpToDate>
  <CharactersWithSpaces>1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cp:lastModifiedBy>Diaz,Renata M</cp:lastModifiedBy>
  <cp:revision>7</cp:revision>
  <dcterms:created xsi:type="dcterms:W3CDTF">2020-12-20T18:41:00Z</dcterms:created>
  <dcterms:modified xsi:type="dcterms:W3CDTF">2021-01-1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0</vt:lpwstr>
  </property>
  <property fmtid="{D5CDD505-2E9C-101B-9397-08002B2CF9AE}" pid="3" name="output">
    <vt:lpwstr/>
  </property>
</Properties>
</file>